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anada</w:t>
      </w:r>
      <w:r>
        <w:t xml:space="preserve"> </w:t>
      </w:r>
      <w:r>
        <w:t xml:space="preserve">Toronto</w:t>
      </w:r>
    </w:p>
    <w:bookmarkStart w:id="20" w:name="internship-application-letter"/>
    <w:p>
      <w:pPr>
        <w:pStyle w:val="Heading1"/>
      </w:pPr>
      <w:r>
        <w:t xml:space="preserve">Internship Application Letter</w:t>
      </w:r>
    </w:p>
    <w:p>
      <w:pPr>
        <w:pStyle w:val="FirstParagraph"/>
      </w:pPr>
      <w:r>
        <w:t xml:space="preserve">For Culinary Internship Opportunity at [Restaurant Name], Toronto, Canada</w:t>
      </w:r>
    </w:p>
    <w:bookmarkEnd w:id="20"/>
    <w:p>
      <w:pPr>
        <w:pStyle w:val="BodyText"/>
      </w:pPr>
      <w:r>
        <w:t xml:space="preserve">Date: October 26, 2023</w:t>
      </w:r>
    </w:p>
    <w:p>
      <w:pPr>
        <w:pStyle w:val="BodyText"/>
      </w:pPr>
      <w:r>
        <w:t xml:space="preserve">Recruitment Team</w:t>
      </w:r>
      <w:r>
        <w:br/>
      </w:r>
      <w:r>
        <w:t xml:space="preserve">[Restaurant Name]</w:t>
      </w:r>
      <w:r>
        <w:br/>
      </w:r>
      <w:r>
        <w:t xml:space="preserve">123 Culinary Avenue</w:t>
      </w:r>
      <w:r>
        <w:br/>
      </w:r>
      <w:r>
        <w:t xml:space="preserve">Toronto, ON M5G 1B9</w:t>
      </w:r>
      <w:r>
        <w:br/>
      </w:r>
      <w:r>
        <w:t xml:space="preserve">Canada</w:t>
      </w:r>
    </w:p>
    <w:bookmarkStart w:id="21" w:name="dear-hiring-manager"/>
    <w:p>
      <w:pPr>
        <w:pStyle w:val="Heading2"/>
      </w:pPr>
      <w:r>
        <w:t xml:space="preserve">Dear Hiring Manager,</w:t>
      </w:r>
    </w:p>
    <w:p>
      <w:pPr>
        <w:pStyle w:val="FirstParagraph"/>
      </w:pPr>
      <w:r>
        <w:t xml:space="preserve">I am writing this Internship Application Letter with profound enthusiasm to express my earnest interest in the Chef Internship position at [Restaurant Name] in Toronto, Canada. As a dedicated culinary student currently completing my advanced gastronomy program at George Brown College in downtown Toronto, I have meticulously prepared myself for an opportunity that aligns with both my professional aspirations and my deep admiration for the vibrant food culture of Canada Toronto. This internship represents not merely a stepping stone in my culinary journey but a pivotal moment to contribute meaningfully to one of Ontario's most celebrated dining destinations.</w:t>
      </w:r>
    </w:p>
    <w:p>
      <w:pPr>
        <w:pStyle w:val="BodyText"/>
      </w:pPr>
      <w:r>
        <w:t xml:space="preserve">My passion for cooking began in the multicultural kitchens of Mississauga, where I observed how diverse culinary traditions—Indian, Caribbean, and French—converged to create Toronto's unique food identity. This early exposure ignited my commitment to mastering techniques while respecting cultural authenticity. At George Brown College's renowned culinary program, I've honed my skills under industry professionals who emphasize precision in knife work, sauce mastery, and sustainable sourcing—all values I recognize as central to [Restaurant Name]'s philosophy as evidenced in your seasonal menu featuring locally sourced Ontario produce.</w:t>
      </w:r>
    </w:p>
    <w:p>
      <w:pPr>
        <w:pStyle w:val="BodyText"/>
      </w:pPr>
      <w:r>
        <w:t xml:space="preserve">What compels me most about this Chef Internship opportunity is Toronto's unparalleled culinary landscape. As Canada's largest city and a UNESCO City of Gastronomy, Toronto offers an immersive environment where I can learn from the very best while contributing to a community that values innovation. My previous internship at The Hazelton Hotel in downtown Toronto taught me how to thrive in high-pressure service environments while maintaining impeccable food safety standards—a requirement I understand is non-negotiable for any professional kitchen in Canada. During that placement, I assisted Head Chef Marco Rossi with his award-winning "Ontario Harvest" tasting menu, where I mastered the art of reducing local beetroot into vibrant consommés and plating heirloom vegetables with artistic precision.</w:t>
      </w:r>
    </w:p>
    <w:p>
      <w:pPr>
        <w:pStyle w:val="BodyText"/>
      </w:pPr>
      <w:r>
        <w:t xml:space="preserve">I have carefully studied [Restaurant Name]'s commitment to farm-to-table dining and ethical sourcing. Your partnership with local producers like Toronto's Green City Farms and your zero-waste initiatives deeply resonate with my own culinary ethics. In my academic work, I developed a signature dish—"Maple-Braised Pork Shoulder with Ontario Apple Chutney"—that earned recognition at the 2023 Canadian Culinary Competition, demonstrating my ability to innovate while respecting regional ingredients. This aligns perfectly with your restaurant's focus on celebrating Canadian terroir through cuisine.</w:t>
      </w:r>
    </w:p>
    <w:p>
      <w:pPr>
        <w:pStyle w:val="BodyText"/>
      </w:pPr>
      <w:r>
        <w:t xml:space="preserve">As a culinary student in Canada Toronto, I understand that success here requires more than technical skill. It demands cultural intelligence—especially in a city where 50% of residents speak a language other than English at home. My fluency in French (B2 level) and experience working with diverse immigrant communities during my volunteer work at Toronto's St. Christopher's Mission have equipped me to collaborate effectively across Toronto's multicultural culinary teams. I've learned that great cooking is as much about connecting people through food as it is about the ingredients themselves—a philosophy I would honor while supporting your kitchen brigade in Canada Toronto.</w:t>
      </w:r>
    </w:p>
    <w:p>
      <w:pPr>
        <w:pStyle w:val="BodyText"/>
      </w:pPr>
      <w:r>
        <w:t xml:space="preserve">My practical experience extends beyond classroom projects. As a line cook at Tofino's Fish &amp; Chips in Toronto, I managed all prep work for 80+ daily covers during peak service hours. This required me to master time management, inventory control using the restaurant's digital system (which I learned within 48 hours), and maintaining strict HACCP compliance—skills directly transferable to your kitchen operations. More importantly, it taught me that a true Chef must be a leader who elevates every team member through patience and clear communication—a lesson reinforced by my mentor at Tofino's, who often said: "In Toronto's kitchens, we don't just feed customers; we tell stories through each plate."</w:t>
      </w:r>
    </w:p>
    <w:p>
      <w:pPr>
        <w:pStyle w:val="BodyText"/>
      </w:pPr>
      <w:r>
        <w:t xml:space="preserve">I am particularly drawn to this Internship Application Letter opportunity because of [Restaurant Name]'s emphasis on mentorship. Your program's structured rotation system—from pastry to butchery—mirrors the holistic training I seek. I am eager to learn from your Executive Chef, whose work in modernizing Canadian cuisine has been a source of inspiration since my first visit to your restaurant last winter. The opportunity to contribute during Toronto's vibrant food festival season (including Taste of the Danforth and Toronto Food Truck Festival) would be invaluable for understanding how top-tier restaurants engage with Canada's culinary community.</w:t>
      </w:r>
    </w:p>
    <w:p>
      <w:pPr>
        <w:pStyle w:val="BodyText"/>
      </w:pPr>
      <w:r>
        <w:t xml:space="preserve">As I prepare this Internship Application Letter, I reflect on my ultimate career vision: to become a Chef who bridges traditional Canadian techniques with global innovation while supporting Toronto's food justice initiatives. Your restaurant’s work partnering with local food banks aligns perfectly with this mission. My technical proficiency includes advanced butchery (able to break down whole pigs), complex sauce preparation (including French reductions and Asian-inspired emulsions), and kitchen safety certification—complemented by my ability to work efficiently under pressure during Toronto's demanding service schedules.</w:t>
      </w:r>
    </w:p>
    <w:p>
      <w:pPr>
        <w:pStyle w:val="BodyText"/>
      </w:pPr>
      <w:r>
        <w:t xml:space="preserve">Canada Toronto offers a culinary ecosystem unmatched in North America, where immigrant traditions form the foundation of modern cuisine. I am committed to contributing to this legacy through hard work and humility. My resume details additional certifications including ServSafe (Canadian version), Food Handler’s Certificate, and CPR/AED training—requirements I understand are mandatory for any professional kitchen in Ontario.</w:t>
      </w:r>
    </w:p>
    <w:p>
      <w:pPr>
        <w:pStyle w:val="BodyText"/>
      </w:pPr>
      <w:r>
        <w:t xml:space="preserve">I would be honored to bring my energy, technical skills, and deep respect for Canadian culinary culture to your kitchen. Thank you for considering this Internship Application Letter. I am available at your earliest convenience for an interview and have attached my resume detailing further achievements. I look forward to discussing how my passion for Canadian cuisine and dedication to excellence can benefit [Restaurant Name] as we continue shaping Toronto's extraordinary food scene.</w:t>
      </w:r>
    </w:p>
    <w:p>
      <w:pPr>
        <w:pStyle w:val="BodyText"/>
      </w:pPr>
      <w:r>
        <w:t xml:space="preserve">Sincerely,</w:t>
      </w:r>
    </w:p>
    <w:p>
      <w:pPr>
        <w:pStyle w:val="BodyText"/>
      </w:pPr>
      <w:r>
        <w:t xml:space="preserve">[Your Full Name]</w:t>
      </w:r>
    </w:p>
    <w:p>
      <w:pPr>
        <w:pStyle w:val="BodyText"/>
      </w:pPr>
      <w:r>
        <w:t xml:space="preserve">Culinary Student | George Brown College</w:t>
      </w:r>
    </w:p>
    <w:p>
      <w:pPr>
        <w:pStyle w:val="BodyText"/>
      </w:pPr>
      <w:r>
        <w:t xml:space="preserve">Toronto, Ontario | +1 (416) XXX-XXXX</w:t>
      </w:r>
    </w:p>
    <w:p>
      <w:pPr>
        <w:pStyle w:val="BodyText"/>
      </w:pPr>
      <w:r>
        <w:t xml:space="preserve">your.email@domain.com</w:t>
      </w:r>
    </w:p>
    <w:p>
      <w:pPr>
        <w:pStyle w:val="BodyText"/>
      </w:pPr>
      <w:r>
        <w:rPr>
          <w:bCs/>
          <w:b/>
        </w:rPr>
        <w:t xml:space="preserve">Note:</w:t>
      </w:r>
      <w:r>
        <w:t xml:space="preserve"> </w:t>
      </w:r>
      <w:r>
        <w:t xml:space="preserve">This Internship Application Letter is approximately 850 words and specifically addresses the culinary landscape of Canada Toronto, emphasizing the Chef role within Toronto's multicultural food scene. All requested keywords ("Internship Application Letter", "Chef", and "Canada Toronto") are seamlessly integrated as requi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in Canada Toronto</dc:title>
  <dc:creator/>
  <dc:language>en</dc:language>
  <cp:keywords/>
  <dcterms:created xsi:type="dcterms:W3CDTF">2026-04-29T21:16:37Z</dcterms:created>
  <dcterms:modified xsi:type="dcterms:W3CDTF">2026-04-29T21:16:37Z</dcterms:modified>
</cp:coreProperties>
</file>

<file path=docProps/custom.xml><?xml version="1.0" encoding="utf-8"?>
<Properties xmlns="http://schemas.openxmlformats.org/officeDocument/2006/custom-properties" xmlns:vt="http://schemas.openxmlformats.org/officeDocument/2006/docPropsVTypes"/>
</file>